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лина</w:t>
      </w:r>
      <w:r>
        <w:t xml:space="preserve"> </w:t>
      </w:r>
      <w:r>
        <w:t xml:space="preserve">Тарас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61666"/>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61666"/>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80909"/>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80909"/>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50778"/>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50778"/>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60094"/>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60094"/>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7003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7003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35844"/>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35844"/>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41133"/>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1133"/>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6640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640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86097"/>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86097"/>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1441"/>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81441"/>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лина Тарасова</dc:creator>
  <dc:language>ru-RU</dc:language>
  <cp:keywords/>
  <dcterms:created xsi:type="dcterms:W3CDTF">2024-02-19T11:57:51Z</dcterms:created>
  <dcterms:modified xsi:type="dcterms:W3CDTF">2024-02-19T11: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